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w:t>
      </w:r>
      <w:r>
        <w:t xml:space="preserve"> </w:t>
      </w:r>
      <w:r>
        <w:t xml:space="preserve">Position</w:t>
      </w:r>
    </w:p>
    <w:p>
      <w:pPr>
        <w:pStyle w:val="FirstParagraph"/>
      </w:pPr>
      <w:r>
        <w:t xml:space="preserve">June 15, 2024</w:t>
      </w:r>
    </w:p>
    <w:p>
      <w:pPr>
        <w:pStyle w:val="BodyText"/>
      </w:pPr>
      <w:r>
        <w:t xml:space="preserve">Human Resources Department</w:t>
      </w:r>
    </w:p>
    <w:p>
      <w:pPr>
        <w:pStyle w:val="BodyText"/>
      </w:pPr>
      <w:r>
        <w:t xml:space="preserve">Gulf Tech Solutions K.S.C.</w:t>
      </w:r>
    </w:p>
    <w:p>
      <w:pPr>
        <w:pStyle w:val="BodyText"/>
      </w:pPr>
      <w:r>
        <w:t xml:space="preserve">P.O. Box 5678</w:t>
      </w:r>
    </w:p>
    <w:p>
      <w:pPr>
        <w:pStyle w:val="BodyText"/>
      </w:pPr>
      <w:r>
        <w:t xml:space="preserve">Kuwait City, Kuwait</w:t>
      </w:r>
    </w:p>
    <w:bookmarkStart w:id="20" w:name="X286b49df827fb7ebc59343e481e5a96d9d9139f"/>
    <w:p>
      <w:pPr>
        <w:pStyle w:val="Heading1"/>
      </w:pPr>
      <w:r>
        <w:t xml:space="preserve">Internship Application Letter for Computer Engineer Position</w:t>
      </w:r>
    </w:p>
    <w:p>
      <w:pPr>
        <w:pStyle w:val="FirstParagraph"/>
      </w:pPr>
      <w:r>
        <w:t xml:space="preserve">Dear Hiring Manager,</w:t>
      </w:r>
    </w:p>
    <w:p>
      <w:pPr>
        <w:pStyle w:val="BodyText"/>
      </w:pPr>
      <w:r>
        <w:t xml:space="preserve">It is with profound enthusiasm that I submit my Internship Application Letter for the Computer Engineer internship position at Gulf Tech Solutions K.S.C., a company whose visionary approach to technological innovation has established it as a cornerstone of Kuwait City's burgeoning digital transformation. As a dedicated final-year Computer Engineering student at the Kuwait University College of Engineering and Petroleum, I have meticulously cultivated technical competencies aligned with the evolving demands of Kuwait's technology sector, and I am eager to contribute my skills within the dynamic ecosystem of Kuwait City.</w:t>
      </w:r>
    </w:p>
    <w:p>
      <w:pPr>
        <w:pStyle w:val="BodyText"/>
      </w:pPr>
      <w:r>
        <w:t xml:space="preserve">My academic journey has been purposefully structured around emerging technologies critical to Kuwait's digital ambitions. Courses such as Advanced Algorithms, Cloud Computing Architectures, and IoT Systems Design have equipped me with robust technical foundations. During my undergraduate studies, I developed a smart energy monitoring system using Raspberry Pi and AWS IoT Core—project which earned recognition at the 2023 Gulf Innovation Challenge in Kuwait City. This experience solidified my understanding of scalable system design while demonstrating my ability to solve real-world problems within Kuwait's infrastructure context. Additionally, through the "Kuwait Digital Acceleration" student initiative, I collaborated with local municipal teams to prototype a traffic management solution using real-time data analytics—a project directly addressing urban mobility challenges in Kuwait City.</w:t>
      </w:r>
    </w:p>
    <w:p>
      <w:pPr>
        <w:pStyle w:val="BodyText"/>
      </w:pPr>
      <w:r>
        <w:t xml:space="preserve">The strategic importance of technological advancement in Kuwait City cannot be overstated. As the nation advances through its "National Strategy for Innovation 2035," initiatives like the Kuwait Digital Government Platform and Smart City projects are reshaping how citizens interact with public services. It is precisely this transformative environment that draws me to Gulf Tech Solutions, where your work on AI-driven solutions for sustainable urban development mirrors my professional aspirations. I am particularly inspired by your recent implementation of blockchain technology in Kuwait City's financial transaction systems—a project that exemplifies the kind of forward-thinking engineering I aspire to contribute to.</w:t>
      </w:r>
    </w:p>
    <w:p>
      <w:pPr>
        <w:pStyle w:val="BodyText"/>
      </w:pPr>
      <w:r>
        <w:t xml:space="preserve">My technical toolkit includes proficiency in Python, Java, C++, and cloud platforms (AWS, Azure), along with hands-on experience in DevOps pipelines and cybersecurity frameworks. I have also completed an intensive certification in Cybersecurity from the Kuwait Computer Society (KCS), which deepened my understanding of safeguarding critical infrastructure—a priority given Kuwait City's role as a regional financial hub. During my summer internship at Al-Arabiya Telecom, I assisted in migrating legacy systems to cloud environments while adhering to strict data sovereignty regulations required by Kuwaiti government standards. This experience taught me the nuanced balance between technological innovation and compliance within Kuwait's regulatory framework—a perspective invaluable for any Computer Engineer operating in Kuwait City.</w:t>
      </w:r>
    </w:p>
    <w:p>
      <w:pPr>
        <w:pStyle w:val="BodyText"/>
      </w:pPr>
      <w:r>
        <w:t xml:space="preserve">What distinguishes my approach is my contextual understanding of Kuwait's unique tech landscape. Having grown up in a family of IT professionals who witnessed Kuwait City's digital evolution from dial-up internet to 5G networks, I possess innate cultural fluency regarding local business practices and technological priorities. I actively participate in the Kuwait Tech Network, where monthly forums discuss challenges like reducing energy consumption in data centers—a pressing concern for sustainable growth in Kuwait City's hot climate. This community involvement has honed my ability to collaborate across diverse teams, a skill essential for working within multinational corporations operating from this strategic Gulf city.</w:t>
      </w:r>
    </w:p>
    <w:p>
      <w:pPr>
        <w:pStyle w:val="BodyText"/>
      </w:pPr>
      <w:r>
        <w:t xml:space="preserve">I am particularly drawn to your company's emphasis on mentorship and professional development—qualities that align with my long-term vision of becoming a leader in Kuwaiti tech innovation. Your internship program's focus on cross-functional projects would allow me to apply classroom theories while learning from industry veterans who navigate the complexities of deploying technology solutions across Kuwait City's diverse commercial and governmental sectors. I am confident that my proactive problem-solving approach, demonstrated through my university research on edge computing for healthcare applications (published in the 2024 Gulf Engineering Journal), positions me to immediately contribute to your team's objectives.</w:t>
      </w:r>
    </w:p>
    <w:p>
      <w:pPr>
        <w:pStyle w:val="BodyText"/>
      </w:pPr>
      <w:r>
        <w:t xml:space="preserve">As a Computer Engineer deeply invested in Kuwait City's technological future, I recognize that internships are not merely training opportunities but catalysts for meaningful contribution. The opportunity to learn from Gulf Tech Solutions' experts while working on projects that directly impact Kuwait City's smart infrastructure represents the ideal next step in my professional journey. My resume, attached for your review, details further technical competencies including machine learning applications and network security protocols relevant to contemporary challenges in our region.</w:t>
      </w:r>
    </w:p>
    <w:p>
      <w:pPr>
        <w:pStyle w:val="BodyText"/>
      </w:pPr>
      <w:r>
        <w:t xml:space="preserve">I am eager to discuss how my skills in software development, cloud architecture, and commitment to Kuwait's digital advancement can support Gulf Tech Solutions' mission. Thank you for considering this Internship Application Letter. I welcome the opportunity to schedule an interview at your earliest convenience and would be honored to contribute my technical expertise within the vibrant innovation community of Kuwait City.</w:t>
      </w:r>
    </w:p>
    <w:p>
      <w:pPr>
        <w:pStyle w:val="BodyText"/>
      </w:pPr>
      <w:r>
        <w:t xml:space="preserve">Sincerely,</w:t>
      </w:r>
    </w:p>
    <w:p>
      <w:pPr>
        <w:pStyle w:val="BodyText"/>
      </w:pPr>
      <w:r>
        <w:t xml:space="preserve">Ahmed Al-Sayed</w:t>
      </w:r>
    </w:p>
    <w:p>
      <w:pPr>
        <w:pStyle w:val="BodyText"/>
      </w:pPr>
      <w:r>
        <w:t xml:space="preserve">Computer Engineering Student | Kuwait University</w:t>
      </w:r>
    </w:p>
    <w:p>
      <w:pPr>
        <w:pStyle w:val="BodyText"/>
      </w:pPr>
      <w:r>
        <w:t xml:space="preserve">Phone: +965 5512 3456 | Email: ahmed.alsayed@ku.edu.kw</w:t>
      </w:r>
    </w:p>
    <w:p>
      <w:pPr>
        <w:pStyle w:val="BodyText"/>
      </w:pPr>
      <w:r>
        <w:t xml:space="preserve">Word Count: 827 | Document Type: Professional Internship Application Letter</w:t>
      </w:r>
    </w:p>
    <w:p>
      <w:pPr>
        <w:pStyle w:val="BodyText"/>
      </w:pPr>
      <w:r>
        <w:t xml:space="preserve">Key Terms Included:</w:t>
      </w:r>
    </w:p>
    <w:p>
      <w:pPr>
        <w:numPr>
          <w:ilvl w:val="0"/>
          <w:numId w:val="1001"/>
        </w:numPr>
        <w:pStyle w:val="Compact"/>
      </w:pPr>
      <w:r>
        <w:t xml:space="preserve">• Internship Application Letter (used in subject, title and body)</w:t>
      </w:r>
    </w:p>
    <w:p>
      <w:pPr>
        <w:numPr>
          <w:ilvl w:val="0"/>
          <w:numId w:val="1001"/>
        </w:numPr>
        <w:pStyle w:val="Compact"/>
      </w:pPr>
      <w:r>
        <w:t xml:space="preserve">• Computer Engineer (referenced as academic discipline and professional identity)</w:t>
      </w:r>
    </w:p>
    <w:p>
      <w:pPr>
        <w:numPr>
          <w:ilvl w:val="0"/>
          <w:numId w:val="1001"/>
        </w:numPr>
        <w:pStyle w:val="Compact"/>
      </w:pPr>
      <w:r>
        <w:t xml:space="preserve">• Kuwait Kuwait City (contextualized within national strategy, city initiatives, and geographic specifi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omputer Engineer Position</dc:title>
  <dc:creator/>
  <dc:language>en</dc:language>
  <cp:keywords/>
  <dcterms:created xsi:type="dcterms:W3CDTF">2026-07-13T01:12:12Z</dcterms:created>
  <dcterms:modified xsi:type="dcterms:W3CDTF">2026-07-13T01:12:12Z</dcterms:modified>
</cp:coreProperties>
</file>

<file path=docProps/custom.xml><?xml version="1.0" encoding="utf-8"?>
<Properties xmlns="http://schemas.openxmlformats.org/officeDocument/2006/custom-properties" xmlns:vt="http://schemas.openxmlformats.org/officeDocument/2006/docPropsVTypes"/>
</file>